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6390F" w:rsidRPr="00E7791F" w:rsidRDefault="0076390F" w:rsidP="00E7791F">
      <w:pPr>
        <w:jc w:val="both"/>
        <w:rPr>
          <w:sz w:val="24"/>
        </w:rPr>
      </w:pPr>
      <w:r w:rsidRPr="00E7791F">
        <w:rPr>
          <w:sz w:val="24"/>
        </w:rPr>
        <w:t xml:space="preserve">Program for Data Visualization: Use packages like ggplot2 or plot to create various types of charts, such as bar charts, line plots, scatter plots, or </w:t>
      </w:r>
      <w:proofErr w:type="spellStart"/>
      <w:r w:rsidRPr="00E7791F">
        <w:rPr>
          <w:sz w:val="24"/>
        </w:rPr>
        <w:t>heatmaps</w:t>
      </w:r>
      <w:proofErr w:type="spellEnd"/>
      <w:r w:rsidRPr="00E7791F">
        <w:rPr>
          <w:sz w:val="24"/>
        </w:rPr>
        <w:t>.</w:t>
      </w:r>
    </w:p>
    <w:p w:rsidR="0076390F" w:rsidRPr="00E7791F" w:rsidRDefault="0076390F" w:rsidP="00E7791F">
      <w:pPr>
        <w:jc w:val="both"/>
        <w:rPr>
          <w:sz w:val="24"/>
        </w:rPr>
      </w:pPr>
      <w:r w:rsidRPr="00E7791F">
        <w:rPr>
          <w:sz w:val="24"/>
        </w:rPr>
        <w:t>• Read a dataset from a CSV file or other data sources.</w:t>
      </w:r>
    </w:p>
    <w:p w:rsidR="003A73B8" w:rsidRPr="00E7791F" w:rsidRDefault="0076390F" w:rsidP="00E7791F">
      <w:pPr>
        <w:jc w:val="both"/>
        <w:rPr>
          <w:sz w:val="24"/>
        </w:rPr>
      </w:pPr>
      <w:r w:rsidRPr="00E7791F">
        <w:rPr>
          <w:sz w:val="24"/>
        </w:rPr>
        <w:t>• Customise the charts by adding labels, titles, legends, and adjusting the axis scales.</w:t>
      </w:r>
    </w:p>
    <w:p w:rsidR="0076390F" w:rsidRPr="00E7791F" w:rsidRDefault="0076390F" w:rsidP="00E7791F">
      <w:pPr>
        <w:jc w:val="both"/>
        <w:rPr>
          <w:sz w:val="24"/>
        </w:rPr>
      </w:pPr>
      <w:r w:rsidRPr="00E7791F">
        <w:rPr>
          <w:sz w:val="24"/>
        </w:rPr>
        <w:t>• Create interactive visualizations with tooltips, zooming, or filtering options.</w:t>
      </w:r>
    </w:p>
    <w:p w:rsidR="0076390F" w:rsidRPr="00E7791F" w:rsidRDefault="0076390F" w:rsidP="00E7791F">
      <w:pPr>
        <w:jc w:val="both"/>
        <w:rPr>
          <w:sz w:val="24"/>
        </w:rPr>
      </w:pPr>
      <w:r w:rsidRPr="00E7791F">
        <w:rPr>
          <w:sz w:val="24"/>
        </w:rPr>
        <w:t>• Export the visualizations to different file formats or display them within an R notebook or Shiny application.</w:t>
      </w:r>
    </w:p>
    <w:p w:rsidR="0076390F" w:rsidRDefault="0076390F"/>
    <w:p w:rsidR="0076390F" w:rsidRDefault="0076390F" w:rsidP="0076390F">
      <w:r>
        <w:t># Load necessary packages</w:t>
      </w:r>
    </w:p>
    <w:p w:rsidR="0076390F" w:rsidRDefault="0076390F" w:rsidP="0076390F">
      <w:r>
        <w:t>library(ggplot2)</w:t>
      </w:r>
    </w:p>
    <w:p w:rsidR="0076390F" w:rsidRDefault="0076390F" w:rsidP="0076390F">
      <w:r>
        <w:t>library(</w:t>
      </w:r>
      <w:proofErr w:type="spellStart"/>
      <w:r>
        <w:t>dplyr</w:t>
      </w:r>
      <w:proofErr w:type="spellEnd"/>
      <w:r>
        <w:t>)</w:t>
      </w:r>
    </w:p>
    <w:p w:rsidR="0076390F" w:rsidRDefault="0076390F" w:rsidP="0076390F">
      <w:r>
        <w:t>library(</w:t>
      </w:r>
      <w:proofErr w:type="spellStart"/>
      <w:r>
        <w:t>plotly</w:t>
      </w:r>
      <w:proofErr w:type="spellEnd"/>
      <w:r>
        <w:t>)</w:t>
      </w:r>
    </w:p>
    <w:p w:rsidR="0076390F" w:rsidRDefault="0076390F" w:rsidP="0076390F"/>
    <w:p w:rsidR="0076390F" w:rsidRDefault="0076390F" w:rsidP="0076390F">
      <w:r>
        <w:t># Step 1: Read Titanic dataset</w:t>
      </w:r>
    </w:p>
    <w:p w:rsidR="0076390F" w:rsidRDefault="0076390F" w:rsidP="0076390F">
      <w:r>
        <w:t>titanic &lt;- read.csv("train.csv")</w:t>
      </w:r>
    </w:p>
    <w:p w:rsidR="0076390F" w:rsidRDefault="0076390F" w:rsidP="0076390F"/>
    <w:p w:rsidR="0076390F" w:rsidRDefault="0076390F" w:rsidP="0076390F">
      <w:r>
        <w:t># Convert factor levels</w:t>
      </w:r>
    </w:p>
    <w:p w:rsidR="0076390F" w:rsidRDefault="0076390F" w:rsidP="0076390F">
      <w:proofErr w:type="spellStart"/>
      <w:r>
        <w:t>titanic$Survived</w:t>
      </w:r>
      <w:proofErr w:type="spellEnd"/>
      <w:r>
        <w:t xml:space="preserve"> &lt;- </w:t>
      </w:r>
      <w:proofErr w:type="gramStart"/>
      <w:r>
        <w:t>factor(</w:t>
      </w:r>
      <w:proofErr w:type="spellStart"/>
      <w:proofErr w:type="gramEnd"/>
      <w:r>
        <w:t>titanic$Survived</w:t>
      </w:r>
      <w:proofErr w:type="spellEnd"/>
      <w:r>
        <w:t>, levels = c("0", "1"))</w:t>
      </w:r>
    </w:p>
    <w:p w:rsidR="0076390F" w:rsidRDefault="0076390F" w:rsidP="0076390F"/>
    <w:p w:rsidR="0076390F" w:rsidRDefault="0076390F" w:rsidP="0076390F">
      <w:r>
        <w:t># Step 2: Customise the charts</w:t>
      </w:r>
    </w:p>
    <w:p w:rsidR="0076390F" w:rsidRDefault="0076390F" w:rsidP="0076390F">
      <w:r>
        <w:t># Bar chart showing count of survivors by passenger class</w:t>
      </w:r>
    </w:p>
    <w:p w:rsidR="0076390F" w:rsidRDefault="0076390F" w:rsidP="0076390F">
      <w:proofErr w:type="spellStart"/>
      <w:r>
        <w:t>bar_chart</w:t>
      </w:r>
      <w:proofErr w:type="spellEnd"/>
      <w:r>
        <w:t xml:space="preserve">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titanic, </w:t>
      </w:r>
      <w:proofErr w:type="spellStart"/>
      <w:r>
        <w:t>aes</w:t>
      </w:r>
      <w:proofErr w:type="spellEnd"/>
      <w:r>
        <w:t>(x = factor(</w:t>
      </w:r>
      <w:proofErr w:type="spellStart"/>
      <w:r>
        <w:t>Pclass</w:t>
      </w:r>
      <w:proofErr w:type="spellEnd"/>
      <w:r>
        <w:t>), fill = factor(Survived))) +</w:t>
      </w:r>
    </w:p>
    <w:p w:rsidR="0076390F" w:rsidRDefault="0076390F" w:rsidP="0076390F">
      <w:r>
        <w:t xml:space="preserve">  </w:t>
      </w:r>
      <w:proofErr w:type="spellStart"/>
      <w:r>
        <w:t>geom_</w:t>
      </w:r>
      <w:proofErr w:type="gramStart"/>
      <w:r>
        <w:t>bar</w:t>
      </w:r>
      <w:proofErr w:type="spellEnd"/>
      <w:r>
        <w:t>(</w:t>
      </w:r>
      <w:proofErr w:type="gramEnd"/>
      <w:r>
        <w:t>position = "dodge") +</w:t>
      </w:r>
    </w:p>
    <w:p w:rsidR="0076390F" w:rsidRDefault="0076390F" w:rsidP="0076390F">
      <w:r>
        <w:t xml:space="preserve">  </w:t>
      </w:r>
      <w:proofErr w:type="gramStart"/>
      <w:r>
        <w:t>labs(</w:t>
      </w:r>
      <w:proofErr w:type="gramEnd"/>
      <w:r>
        <w:t>title = "Survivors by Passenger Class",</w:t>
      </w:r>
    </w:p>
    <w:p w:rsidR="0076390F" w:rsidRDefault="0076390F" w:rsidP="0076390F">
      <w:r>
        <w:t xml:space="preserve">       x = "Passenger Class",</w:t>
      </w:r>
    </w:p>
    <w:p w:rsidR="0076390F" w:rsidRDefault="0076390F" w:rsidP="0076390F">
      <w:r>
        <w:t xml:space="preserve">       y = "Count",</w:t>
      </w:r>
    </w:p>
    <w:p w:rsidR="0076390F" w:rsidRDefault="0076390F" w:rsidP="0076390F">
      <w:r>
        <w:t xml:space="preserve">       fill = "Survived") +</w:t>
      </w:r>
    </w:p>
    <w:p w:rsidR="0076390F" w:rsidRDefault="0076390F" w:rsidP="0076390F">
      <w:r>
        <w:t xml:space="preserve">  </w:t>
      </w:r>
      <w:proofErr w:type="spellStart"/>
      <w:r>
        <w:t>scale_fill_</w:t>
      </w:r>
      <w:proofErr w:type="gramStart"/>
      <w:r>
        <w:t>manual</w:t>
      </w:r>
      <w:proofErr w:type="spellEnd"/>
      <w:r>
        <w:t>(</w:t>
      </w:r>
      <w:proofErr w:type="gramEnd"/>
      <w:r>
        <w:t>values = c("0" = "red", "1" = "blue"))  # Ensure consistent levels with the factor</w:t>
      </w:r>
    </w:p>
    <w:p w:rsidR="0076390F" w:rsidRDefault="0076390F" w:rsidP="0076390F"/>
    <w:p w:rsidR="0076390F" w:rsidRDefault="0076390F" w:rsidP="0076390F">
      <w:r>
        <w:t># Line plot showing age distribution of passengers</w:t>
      </w:r>
    </w:p>
    <w:p w:rsidR="0076390F" w:rsidRDefault="0076390F" w:rsidP="0076390F">
      <w:proofErr w:type="spellStart"/>
      <w:r>
        <w:t>line_plot</w:t>
      </w:r>
      <w:proofErr w:type="spellEnd"/>
      <w:r>
        <w:t xml:space="preserve">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titanic, </w:t>
      </w:r>
      <w:proofErr w:type="spellStart"/>
      <w:r>
        <w:t>aes</w:t>
      </w:r>
      <w:proofErr w:type="spellEnd"/>
      <w:r>
        <w:t>(x = Age, y = ..density..)) +</w:t>
      </w:r>
    </w:p>
    <w:p w:rsidR="0076390F" w:rsidRDefault="0076390F" w:rsidP="0076390F">
      <w:r>
        <w:lastRenderedPageBreak/>
        <w:t xml:space="preserve">  </w:t>
      </w:r>
      <w:proofErr w:type="spellStart"/>
      <w:r>
        <w:t>geom_</w:t>
      </w:r>
      <w:proofErr w:type="gramStart"/>
      <w:r>
        <w:t>density</w:t>
      </w:r>
      <w:proofErr w:type="spellEnd"/>
      <w:r>
        <w:t>(</w:t>
      </w:r>
      <w:proofErr w:type="gramEnd"/>
      <w:r>
        <w:t>fill = "blue", alpha = 0.5) +</w:t>
      </w:r>
    </w:p>
    <w:p w:rsidR="0076390F" w:rsidRDefault="0076390F" w:rsidP="0076390F">
      <w:r>
        <w:t xml:space="preserve">  </w:t>
      </w:r>
      <w:proofErr w:type="gramStart"/>
      <w:r>
        <w:t>labs(</w:t>
      </w:r>
      <w:proofErr w:type="gramEnd"/>
      <w:r>
        <w:t>title = "Age Distribution of Passengers",</w:t>
      </w:r>
    </w:p>
    <w:p w:rsidR="0076390F" w:rsidRDefault="0076390F" w:rsidP="0076390F">
      <w:r>
        <w:t xml:space="preserve">       x = "Age",</w:t>
      </w:r>
    </w:p>
    <w:p w:rsidR="0076390F" w:rsidRDefault="0076390F" w:rsidP="0076390F">
      <w:r>
        <w:t xml:space="preserve">       y = "Density")</w:t>
      </w:r>
    </w:p>
    <w:p w:rsidR="0076390F" w:rsidRDefault="0076390F" w:rsidP="0076390F"/>
    <w:p w:rsidR="0076390F" w:rsidRDefault="0076390F" w:rsidP="0076390F">
      <w:r>
        <w:t xml:space="preserve"># Scatter plot showing fare vs age with </w:t>
      </w:r>
      <w:proofErr w:type="spellStart"/>
      <w:r>
        <w:t>color</w:t>
      </w:r>
      <w:proofErr w:type="spellEnd"/>
      <w:r>
        <w:t xml:space="preserve"> indicating survival status</w:t>
      </w:r>
    </w:p>
    <w:p w:rsidR="0076390F" w:rsidRDefault="0076390F" w:rsidP="0076390F">
      <w:proofErr w:type="spellStart"/>
      <w:r>
        <w:t>scatter_plot</w:t>
      </w:r>
      <w:proofErr w:type="spellEnd"/>
      <w:r>
        <w:t xml:space="preserve">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>
        <w:t xml:space="preserve">titanic, </w:t>
      </w:r>
      <w:proofErr w:type="spellStart"/>
      <w:r>
        <w:t>aes</w:t>
      </w:r>
      <w:proofErr w:type="spellEnd"/>
      <w:r>
        <w:t xml:space="preserve">(x = Age, y = Fare, </w:t>
      </w:r>
      <w:proofErr w:type="spellStart"/>
      <w:r>
        <w:t>color</w:t>
      </w:r>
      <w:proofErr w:type="spellEnd"/>
      <w:r>
        <w:t xml:space="preserve"> = factor(Survived))) +</w:t>
      </w:r>
    </w:p>
    <w:p w:rsidR="0076390F" w:rsidRDefault="0076390F" w:rsidP="0076390F">
      <w:r>
        <w:t xml:space="preserve">  </w:t>
      </w:r>
      <w:proofErr w:type="spellStart"/>
      <w:r>
        <w:t>geom_</w:t>
      </w:r>
      <w:proofErr w:type="gramStart"/>
      <w:r>
        <w:t>point</w:t>
      </w:r>
      <w:proofErr w:type="spellEnd"/>
      <w:r>
        <w:t>(</w:t>
      </w:r>
      <w:proofErr w:type="gramEnd"/>
      <w:r>
        <w:t>) +</w:t>
      </w:r>
    </w:p>
    <w:p w:rsidR="0076390F" w:rsidRDefault="0076390F" w:rsidP="0076390F">
      <w:r>
        <w:t xml:space="preserve">  </w:t>
      </w:r>
      <w:proofErr w:type="gramStart"/>
      <w:r>
        <w:t>labs(</w:t>
      </w:r>
      <w:proofErr w:type="gramEnd"/>
      <w:r>
        <w:t>title = "Fare vs Age",</w:t>
      </w:r>
    </w:p>
    <w:p w:rsidR="0076390F" w:rsidRDefault="0076390F" w:rsidP="0076390F">
      <w:r>
        <w:t xml:space="preserve">       x = "Age",</w:t>
      </w:r>
    </w:p>
    <w:p w:rsidR="0076390F" w:rsidRDefault="0076390F" w:rsidP="0076390F">
      <w:r>
        <w:t xml:space="preserve">       y = "Fare",</w:t>
      </w:r>
    </w:p>
    <w:p w:rsidR="0076390F" w:rsidRDefault="0076390F" w:rsidP="0076390F">
      <w:r>
        <w:t xml:space="preserve">       </w:t>
      </w:r>
      <w:proofErr w:type="spellStart"/>
      <w:r>
        <w:t>color</w:t>
      </w:r>
      <w:proofErr w:type="spellEnd"/>
      <w:r>
        <w:t xml:space="preserve"> = "Survived") +</w:t>
      </w:r>
    </w:p>
    <w:p w:rsidR="0076390F" w:rsidRDefault="0076390F" w:rsidP="0076390F">
      <w:r>
        <w:t xml:space="preserve">  </w:t>
      </w:r>
      <w:proofErr w:type="spellStart"/>
      <w:r>
        <w:t>scale_color_</w:t>
      </w:r>
      <w:proofErr w:type="gramStart"/>
      <w:r>
        <w:t>manual</w:t>
      </w:r>
      <w:proofErr w:type="spellEnd"/>
      <w:r>
        <w:t>(</w:t>
      </w:r>
      <w:proofErr w:type="gramEnd"/>
      <w:r>
        <w:t>values = c("0" = "red", "1" = "blue"))  # Ensure consistent levels with the factor</w:t>
      </w:r>
    </w:p>
    <w:p w:rsidR="0076390F" w:rsidRDefault="0076390F" w:rsidP="0076390F"/>
    <w:p w:rsidR="0076390F" w:rsidRDefault="0076390F" w:rsidP="0076390F">
      <w:r>
        <w:t>#</w:t>
      </w:r>
      <w:proofErr w:type="spellStart"/>
      <w:r>
        <w:t>heatmap</w:t>
      </w:r>
      <w:proofErr w:type="spellEnd"/>
    </w:p>
    <w:p w:rsidR="0076390F" w:rsidRDefault="0076390F" w:rsidP="0076390F">
      <w:proofErr w:type="spellStart"/>
      <w:r>
        <w:t>heatmap</w:t>
      </w:r>
      <w:proofErr w:type="spellEnd"/>
      <w:r>
        <w:t xml:space="preserve"> &lt;- </w:t>
      </w:r>
      <w:proofErr w:type="spellStart"/>
      <w:proofErr w:type="gramStart"/>
      <w:r>
        <w:t>ggplot</w:t>
      </w:r>
      <w:proofErr w:type="spellEnd"/>
      <w:r>
        <w:t>(</w:t>
      </w:r>
      <w:proofErr w:type="gramEnd"/>
      <w:r w:rsidR="00C6494D">
        <w:t>titanic</w:t>
      </w:r>
      <w:r>
        <w:t>,</w:t>
      </w:r>
      <w:r>
        <w:t xml:space="preserve"> </w:t>
      </w:r>
      <w:proofErr w:type="spellStart"/>
      <w:r>
        <w:t>aes</w:t>
      </w:r>
      <w:proofErr w:type="spellEnd"/>
      <w:r>
        <w:t xml:space="preserve">(x = </w:t>
      </w:r>
      <w:proofErr w:type="spellStart"/>
      <w:r>
        <w:t>Pclass</w:t>
      </w:r>
      <w:proofErr w:type="spellEnd"/>
      <w:r>
        <w:t>, y = Survived)) +</w:t>
      </w:r>
    </w:p>
    <w:p w:rsidR="0076390F" w:rsidRDefault="0076390F" w:rsidP="0076390F">
      <w:r>
        <w:t xml:space="preserve">  stat_bin_2</w:t>
      </w:r>
      <w:proofErr w:type="gramStart"/>
      <w:r>
        <w:t>d(</w:t>
      </w:r>
      <w:proofErr w:type="gramEnd"/>
      <w:r>
        <w:t xml:space="preserve">bins = 10, </w:t>
      </w:r>
      <w:proofErr w:type="spellStart"/>
      <w:r>
        <w:t>aes</w:t>
      </w:r>
      <w:proofErr w:type="spellEnd"/>
      <w:r>
        <w:t>(fill = ..count..)) +</w:t>
      </w:r>
      <w:bookmarkStart w:id="0" w:name="_GoBack"/>
      <w:bookmarkEnd w:id="0"/>
    </w:p>
    <w:p w:rsidR="0076390F" w:rsidRDefault="0076390F" w:rsidP="0076390F">
      <w:r>
        <w:t xml:space="preserve">  </w:t>
      </w:r>
      <w:proofErr w:type="gramStart"/>
      <w:r>
        <w:t>labs(</w:t>
      </w:r>
      <w:proofErr w:type="gramEnd"/>
      <w:r>
        <w:t xml:space="preserve">title = "Titanic Survival </w:t>
      </w:r>
      <w:proofErr w:type="spellStart"/>
      <w:r>
        <w:t>Heatmap</w:t>
      </w:r>
      <w:proofErr w:type="spellEnd"/>
      <w:r>
        <w:t>", x = "</w:t>
      </w:r>
      <w:proofErr w:type="spellStart"/>
      <w:r>
        <w:t>Pclass</w:t>
      </w:r>
      <w:proofErr w:type="spellEnd"/>
      <w:r>
        <w:t>", y = "Survived", fill = "Frequency") +</w:t>
      </w:r>
    </w:p>
    <w:p w:rsidR="0076390F" w:rsidRDefault="0076390F" w:rsidP="0076390F">
      <w:r>
        <w:t xml:space="preserve">  </w:t>
      </w:r>
      <w:proofErr w:type="spellStart"/>
      <w:r>
        <w:t>scale_fill_</w:t>
      </w:r>
      <w:proofErr w:type="gramStart"/>
      <w:r>
        <w:t>continuous</w:t>
      </w:r>
      <w:proofErr w:type="spellEnd"/>
      <w:r>
        <w:t>(</w:t>
      </w:r>
      <w:proofErr w:type="gramEnd"/>
      <w:r>
        <w:t>name = "Frequency", low = "white", high = "blue") +</w:t>
      </w:r>
    </w:p>
    <w:p w:rsidR="0076390F" w:rsidRDefault="0076390F" w:rsidP="0076390F">
      <w:r>
        <w:t xml:space="preserve">  </w:t>
      </w:r>
      <w:proofErr w:type="spellStart"/>
      <w:r>
        <w:t>theme_</w:t>
      </w:r>
      <w:proofErr w:type="gramStart"/>
      <w:r>
        <w:t>minimal</w:t>
      </w:r>
      <w:proofErr w:type="spellEnd"/>
      <w:r>
        <w:t>(</w:t>
      </w:r>
      <w:proofErr w:type="gramEnd"/>
      <w:r>
        <w:t>)</w:t>
      </w:r>
    </w:p>
    <w:p w:rsidR="0076390F" w:rsidRDefault="0076390F" w:rsidP="0076390F"/>
    <w:p w:rsidR="0076390F" w:rsidRDefault="0076390F" w:rsidP="0076390F"/>
    <w:p w:rsidR="0076390F" w:rsidRDefault="0076390F" w:rsidP="0076390F">
      <w:r>
        <w:t xml:space="preserve"># Step 3: Create interactive visualizations using </w:t>
      </w:r>
      <w:proofErr w:type="spellStart"/>
      <w:r>
        <w:t>plotly</w:t>
      </w:r>
      <w:proofErr w:type="spellEnd"/>
    </w:p>
    <w:p w:rsidR="0076390F" w:rsidRDefault="0076390F" w:rsidP="0076390F">
      <w:r>
        <w:t># Interactive bar chart</w:t>
      </w:r>
    </w:p>
    <w:p w:rsidR="0076390F" w:rsidRDefault="0076390F" w:rsidP="0076390F">
      <w:proofErr w:type="spellStart"/>
      <w:r>
        <w:t>interactive_bar_chart</w:t>
      </w:r>
      <w:proofErr w:type="spellEnd"/>
      <w:r>
        <w:t xml:space="preserve"> &lt;- </w:t>
      </w:r>
      <w:proofErr w:type="spellStart"/>
      <w:r>
        <w:t>ggplotly</w:t>
      </w:r>
      <w:proofErr w:type="spellEnd"/>
      <w:r>
        <w:t>(</w:t>
      </w:r>
      <w:proofErr w:type="spellStart"/>
      <w:r>
        <w:t>bar_chart</w:t>
      </w:r>
      <w:proofErr w:type="spellEnd"/>
      <w:r>
        <w:t>)</w:t>
      </w:r>
    </w:p>
    <w:p w:rsidR="0076390F" w:rsidRDefault="0076390F" w:rsidP="0076390F"/>
    <w:p w:rsidR="0076390F" w:rsidRDefault="0076390F" w:rsidP="0076390F">
      <w:r>
        <w:t># Interactive line plot</w:t>
      </w:r>
    </w:p>
    <w:p w:rsidR="0076390F" w:rsidRDefault="0076390F" w:rsidP="0076390F">
      <w:proofErr w:type="spellStart"/>
      <w:r>
        <w:t>interactive_line_plot</w:t>
      </w:r>
      <w:proofErr w:type="spellEnd"/>
      <w:r>
        <w:t xml:space="preserve"> &lt;- </w:t>
      </w:r>
      <w:proofErr w:type="spellStart"/>
      <w:r>
        <w:t>ggplotly</w:t>
      </w:r>
      <w:proofErr w:type="spellEnd"/>
      <w:r>
        <w:t>(</w:t>
      </w:r>
      <w:proofErr w:type="spellStart"/>
      <w:r>
        <w:t>line_plot</w:t>
      </w:r>
      <w:proofErr w:type="spellEnd"/>
      <w:r>
        <w:t>)</w:t>
      </w:r>
    </w:p>
    <w:p w:rsidR="0076390F" w:rsidRDefault="0076390F" w:rsidP="0076390F"/>
    <w:p w:rsidR="0076390F" w:rsidRDefault="0076390F" w:rsidP="0076390F">
      <w:r>
        <w:t># Interactive scatter plot</w:t>
      </w:r>
    </w:p>
    <w:p w:rsidR="0076390F" w:rsidRDefault="0076390F" w:rsidP="0076390F">
      <w:proofErr w:type="spellStart"/>
      <w:r>
        <w:t>interactive_scatter_plot</w:t>
      </w:r>
      <w:proofErr w:type="spellEnd"/>
      <w:r>
        <w:t xml:space="preserve"> &lt;- </w:t>
      </w:r>
      <w:proofErr w:type="spellStart"/>
      <w:r>
        <w:t>ggplotly</w:t>
      </w:r>
      <w:proofErr w:type="spellEnd"/>
      <w:r>
        <w:t>(</w:t>
      </w:r>
      <w:proofErr w:type="spellStart"/>
      <w:r>
        <w:t>scatter_plot</w:t>
      </w:r>
      <w:proofErr w:type="spellEnd"/>
      <w:r>
        <w:t>)</w:t>
      </w:r>
    </w:p>
    <w:p w:rsidR="0076390F" w:rsidRDefault="0076390F" w:rsidP="0076390F">
      <w:r>
        <w:lastRenderedPageBreak/>
        <w:t>#interactive heat map</w:t>
      </w:r>
    </w:p>
    <w:p w:rsidR="0076390F" w:rsidRDefault="0076390F" w:rsidP="0076390F">
      <w:proofErr w:type="spellStart"/>
      <w:r>
        <w:t>interactive_heatr_plot</w:t>
      </w:r>
      <w:proofErr w:type="spellEnd"/>
      <w:r>
        <w:t xml:space="preserve"> &lt;- </w:t>
      </w:r>
      <w:proofErr w:type="spellStart"/>
      <w:r>
        <w:t>ggplotly</w:t>
      </w:r>
      <w:proofErr w:type="spellEnd"/>
      <w:r>
        <w:t>(</w:t>
      </w:r>
      <w:proofErr w:type="spellStart"/>
      <w:r>
        <w:t>heatmap</w:t>
      </w:r>
      <w:proofErr w:type="spellEnd"/>
      <w:r>
        <w:t>)</w:t>
      </w:r>
    </w:p>
    <w:p w:rsidR="0076390F" w:rsidRDefault="0076390F" w:rsidP="0076390F"/>
    <w:p w:rsidR="0076390F" w:rsidRDefault="0076390F" w:rsidP="0076390F">
      <w:r>
        <w:t># Step 4: Export interactive visualizations</w:t>
      </w:r>
    </w:p>
    <w:p w:rsidR="0076390F" w:rsidRDefault="0076390F" w:rsidP="0076390F">
      <w:r>
        <w:t xml:space="preserve"># Export visualizations to </w:t>
      </w:r>
      <w:proofErr w:type="spellStart"/>
      <w:r>
        <w:t>png</w:t>
      </w:r>
      <w:proofErr w:type="spellEnd"/>
      <w:r>
        <w:t xml:space="preserve"> files</w:t>
      </w:r>
    </w:p>
    <w:p w:rsidR="0076390F" w:rsidRDefault="0076390F" w:rsidP="0076390F">
      <w:proofErr w:type="spellStart"/>
      <w:proofErr w:type="gramStart"/>
      <w:r>
        <w:t>ggsave</w:t>
      </w:r>
      <w:proofErr w:type="spellEnd"/>
      <w:r>
        <w:t>(</w:t>
      </w:r>
      <w:proofErr w:type="gramEnd"/>
      <w:r>
        <w:t xml:space="preserve">"bar_plot.png", plot = </w:t>
      </w:r>
      <w:proofErr w:type="spellStart"/>
      <w:r>
        <w:t>bar_plot</w:t>
      </w:r>
      <w:proofErr w:type="spellEnd"/>
      <w:r>
        <w:t>, width = 8, height = 6)</w:t>
      </w:r>
    </w:p>
    <w:p w:rsidR="0076390F" w:rsidRDefault="0076390F" w:rsidP="0076390F">
      <w:proofErr w:type="spellStart"/>
      <w:proofErr w:type="gramStart"/>
      <w:r>
        <w:t>ggsave</w:t>
      </w:r>
      <w:proofErr w:type="spellEnd"/>
      <w:r>
        <w:t>(</w:t>
      </w:r>
      <w:proofErr w:type="gramEnd"/>
      <w:r>
        <w:t xml:space="preserve">"line_plot.png", plot = </w:t>
      </w:r>
      <w:proofErr w:type="spellStart"/>
      <w:r>
        <w:t>line_plot</w:t>
      </w:r>
      <w:proofErr w:type="spellEnd"/>
      <w:r>
        <w:t>, width = 8, height = 6)</w:t>
      </w:r>
    </w:p>
    <w:p w:rsidR="0076390F" w:rsidRDefault="0076390F" w:rsidP="0076390F">
      <w:proofErr w:type="spellStart"/>
      <w:proofErr w:type="gramStart"/>
      <w:r>
        <w:t>ggsave</w:t>
      </w:r>
      <w:proofErr w:type="spellEnd"/>
      <w:r>
        <w:t>(</w:t>
      </w:r>
      <w:proofErr w:type="gramEnd"/>
      <w:r>
        <w:t xml:space="preserve">"scatter_plot.png", plot = </w:t>
      </w:r>
      <w:proofErr w:type="spellStart"/>
      <w:r>
        <w:t>scatter_plot</w:t>
      </w:r>
      <w:proofErr w:type="spellEnd"/>
      <w:r>
        <w:t>, width = 8, height = 6)</w:t>
      </w:r>
    </w:p>
    <w:p w:rsidR="0076390F" w:rsidRDefault="0076390F" w:rsidP="0076390F">
      <w:proofErr w:type="spellStart"/>
      <w:proofErr w:type="gramStart"/>
      <w:r>
        <w:t>ggsave</w:t>
      </w:r>
      <w:proofErr w:type="spellEnd"/>
      <w:r>
        <w:t>(</w:t>
      </w:r>
      <w:proofErr w:type="gramEnd"/>
      <w:r>
        <w:t xml:space="preserve">"titanic_heatmap_ggplot.png", </w:t>
      </w:r>
      <w:proofErr w:type="spellStart"/>
      <w:r>
        <w:t>heatmap</w:t>
      </w:r>
      <w:proofErr w:type="spellEnd"/>
      <w:r>
        <w:t>, width = 8, height = 6)</w:t>
      </w:r>
    </w:p>
    <w:p w:rsidR="0076390F" w:rsidRDefault="0076390F" w:rsidP="0076390F"/>
    <w:p w:rsidR="0076390F" w:rsidRDefault="0076390F" w:rsidP="0076390F">
      <w:r>
        <w:t xml:space="preserve"># Export </w:t>
      </w:r>
      <w:proofErr w:type="spellStart"/>
      <w:r>
        <w:t>plotly</w:t>
      </w:r>
      <w:proofErr w:type="spellEnd"/>
      <w:r>
        <w:t xml:space="preserve"> interactive visualizations to HTML files</w:t>
      </w:r>
    </w:p>
    <w:p w:rsidR="0076390F" w:rsidRDefault="0076390F" w:rsidP="0076390F">
      <w:proofErr w:type="spellStart"/>
      <w:proofErr w:type="gramStart"/>
      <w:r>
        <w:t>htmlwidgets</w:t>
      </w:r>
      <w:proofErr w:type="spellEnd"/>
      <w:r>
        <w:t>::</w:t>
      </w:r>
      <w:proofErr w:type="spellStart"/>
      <w:proofErr w:type="gramEnd"/>
      <w:r>
        <w:t>saveWidget</w:t>
      </w:r>
      <w:proofErr w:type="spellEnd"/>
      <w:r>
        <w:t>(</w:t>
      </w:r>
      <w:proofErr w:type="spellStart"/>
      <w:r>
        <w:t>interactive_bar_chart</w:t>
      </w:r>
      <w:proofErr w:type="spellEnd"/>
      <w:r>
        <w:t xml:space="preserve">, "interactive_bar_chart.html", </w:t>
      </w:r>
      <w:proofErr w:type="spellStart"/>
      <w:r>
        <w:t>selfcontained</w:t>
      </w:r>
      <w:proofErr w:type="spellEnd"/>
      <w:r>
        <w:t xml:space="preserve"> = TRUE)</w:t>
      </w:r>
    </w:p>
    <w:p w:rsidR="0076390F" w:rsidRDefault="0076390F" w:rsidP="0076390F">
      <w:proofErr w:type="spellStart"/>
      <w:proofErr w:type="gramStart"/>
      <w:r>
        <w:t>htmlwidgets</w:t>
      </w:r>
      <w:proofErr w:type="spellEnd"/>
      <w:r>
        <w:t>::</w:t>
      </w:r>
      <w:proofErr w:type="spellStart"/>
      <w:proofErr w:type="gramEnd"/>
      <w:r>
        <w:t>saveWidget</w:t>
      </w:r>
      <w:proofErr w:type="spellEnd"/>
      <w:r>
        <w:t>(</w:t>
      </w:r>
      <w:proofErr w:type="spellStart"/>
      <w:r>
        <w:t>interactive_line_plot</w:t>
      </w:r>
      <w:proofErr w:type="spellEnd"/>
      <w:r>
        <w:t xml:space="preserve">, "interactive_line_plot.html", </w:t>
      </w:r>
      <w:proofErr w:type="spellStart"/>
      <w:r>
        <w:t>selfcontained</w:t>
      </w:r>
      <w:proofErr w:type="spellEnd"/>
      <w:r>
        <w:t xml:space="preserve"> = TRUE)</w:t>
      </w:r>
    </w:p>
    <w:p w:rsidR="0076390F" w:rsidRDefault="0076390F" w:rsidP="0076390F">
      <w:proofErr w:type="spellStart"/>
      <w:proofErr w:type="gramStart"/>
      <w:r>
        <w:t>htmlwidgets</w:t>
      </w:r>
      <w:proofErr w:type="spellEnd"/>
      <w:r>
        <w:t>::</w:t>
      </w:r>
      <w:proofErr w:type="spellStart"/>
      <w:proofErr w:type="gramEnd"/>
      <w:r>
        <w:t>saveWidget</w:t>
      </w:r>
      <w:proofErr w:type="spellEnd"/>
      <w:r>
        <w:t>(</w:t>
      </w:r>
      <w:proofErr w:type="spellStart"/>
      <w:r>
        <w:t>interactive_scatter_plot</w:t>
      </w:r>
      <w:proofErr w:type="spellEnd"/>
      <w:r>
        <w:t xml:space="preserve">, "interactive_scatter_plot.html", </w:t>
      </w:r>
      <w:proofErr w:type="spellStart"/>
      <w:r>
        <w:t>selfcontained</w:t>
      </w:r>
      <w:proofErr w:type="spellEnd"/>
      <w:r>
        <w:t xml:space="preserve"> = TRUE)</w:t>
      </w:r>
    </w:p>
    <w:p w:rsidR="0076390F" w:rsidRDefault="0076390F" w:rsidP="0076390F">
      <w:proofErr w:type="spellStart"/>
      <w:proofErr w:type="gramStart"/>
      <w:r>
        <w:t>htmlwidgets</w:t>
      </w:r>
      <w:proofErr w:type="spellEnd"/>
      <w:r>
        <w:t>::</w:t>
      </w:r>
      <w:proofErr w:type="spellStart"/>
      <w:proofErr w:type="gramEnd"/>
      <w:r>
        <w:t>saveWidget</w:t>
      </w:r>
      <w:proofErr w:type="spellEnd"/>
      <w:r>
        <w:t>(</w:t>
      </w:r>
      <w:proofErr w:type="spellStart"/>
      <w:r>
        <w:t>interactive_heatr_plot</w:t>
      </w:r>
      <w:proofErr w:type="spellEnd"/>
      <w:r>
        <w:t>, file = "titanic_heatmap.html")</w:t>
      </w:r>
    </w:p>
    <w:sectPr w:rsidR="007639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yM7WwMDO0NLW0MDJS0lEKTi0uzszPAykwqQUAeQu6HiwAAAA="/>
  </w:docVars>
  <w:rsids>
    <w:rsidRoot w:val="005C52C3"/>
    <w:rsid w:val="005C52C3"/>
    <w:rsid w:val="00710429"/>
    <w:rsid w:val="0076390F"/>
    <w:rsid w:val="00BB4C40"/>
    <w:rsid w:val="00C213A9"/>
    <w:rsid w:val="00C6494D"/>
    <w:rsid w:val="00D3017D"/>
    <w:rsid w:val="00E779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8FD81B-DDBB-4801-A3E5-ACAA330E06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KITHA</dc:creator>
  <cp:keywords/>
  <dc:description/>
  <cp:lastModifiedBy>ANKITHA</cp:lastModifiedBy>
  <cp:revision>7</cp:revision>
  <cp:lastPrinted>2024-03-07T07:06:00Z</cp:lastPrinted>
  <dcterms:created xsi:type="dcterms:W3CDTF">2024-03-07T06:18:00Z</dcterms:created>
  <dcterms:modified xsi:type="dcterms:W3CDTF">2024-03-25T05:19:00Z</dcterms:modified>
</cp:coreProperties>
</file>